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DD967" w14:textId="77777777" w:rsidR="009A22C2" w:rsidRDefault="001F74A6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67DE22" w:rsidR="0082223F" w:rsidRDefault="0082223F" w:rsidP="0082223F">
      <w:pPr>
        <w:pStyle w:val="Title"/>
      </w:pPr>
      <w:r>
        <w:t xml:space="preserve">Week </w:t>
      </w:r>
      <w:r w:rsidR="004F5849">
        <w:t>7</w:t>
      </w:r>
      <w:r>
        <w:t xml:space="preserve">: </w:t>
      </w:r>
      <w:r w:rsidR="004F5849">
        <w:t>Ethics and AI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77777777" w:rsidR="00E82898" w:rsidRDefault="00E82898" w:rsidP="0082223F">
      <w:pPr>
        <w:jc w:val="center"/>
      </w:pPr>
      <w:r w:rsidRPr="00877007">
        <w:t>TIM-</w:t>
      </w:r>
      <w:r>
        <w:t>8150</w:t>
      </w:r>
      <w:r w:rsidRPr="00877007">
        <w:t xml:space="preserve">: </w:t>
      </w:r>
      <w:r>
        <w:t xml:space="preserve">Artificial Intelligence </w:t>
      </w:r>
    </w:p>
    <w:p w14:paraId="13BFFB78" w14:textId="0F718361" w:rsidR="00CB25E9" w:rsidRDefault="004F5849" w:rsidP="0082223F">
      <w:pPr>
        <w:jc w:val="center"/>
      </w:pPr>
      <w:r>
        <w:t>November</w:t>
      </w:r>
      <w:r w:rsidR="00E82898">
        <w:t xml:space="preserve"> </w:t>
      </w:r>
      <w:r>
        <w:t>15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34A0047" w:rsidR="0082223F" w:rsidRDefault="004F5849" w:rsidP="005B7079">
      <w:pPr>
        <w:pStyle w:val="Heading1"/>
      </w:pPr>
      <w:r>
        <w:lastRenderedPageBreak/>
        <w:t>Ethics and AI</w:t>
      </w:r>
      <w:bookmarkStart w:id="0" w:name="_GoBack"/>
      <w:bookmarkEnd w:id="0"/>
    </w:p>
    <w:sectPr w:rsidR="0082223F" w:rsidSect="008770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A11CFC" w14:textId="77777777" w:rsidR="001F74A6" w:rsidRDefault="001F74A6" w:rsidP="0082223F">
      <w:pPr>
        <w:spacing w:line="240" w:lineRule="auto"/>
      </w:pPr>
      <w:r>
        <w:separator/>
      </w:r>
    </w:p>
  </w:endnote>
  <w:endnote w:type="continuationSeparator" w:id="0">
    <w:p w14:paraId="13EF388A" w14:textId="77777777" w:rsidR="001F74A6" w:rsidRDefault="001F74A6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6894EC" w14:textId="77777777" w:rsidR="00E82898" w:rsidRDefault="00E828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4DC73" w14:textId="77777777" w:rsidR="00E82898" w:rsidRDefault="00E828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67F6FC" w14:textId="77777777" w:rsidR="00E82898" w:rsidRDefault="00E828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2AF38" w14:textId="77777777" w:rsidR="001F74A6" w:rsidRDefault="001F74A6" w:rsidP="0082223F">
      <w:pPr>
        <w:spacing w:line="240" w:lineRule="auto"/>
      </w:pPr>
      <w:r>
        <w:separator/>
      </w:r>
    </w:p>
  </w:footnote>
  <w:footnote w:type="continuationSeparator" w:id="0">
    <w:p w14:paraId="27E1BD55" w14:textId="77777777" w:rsidR="001F74A6" w:rsidRDefault="001F74A6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0ED656" w14:textId="77777777" w:rsidR="00E82898" w:rsidRDefault="00E828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B0E3DB" w14:textId="643D55F7" w:rsidR="00877007" w:rsidRDefault="00877007" w:rsidP="00877007">
    <w:pPr>
      <w:pStyle w:val="Header"/>
    </w:pPr>
    <w:r w:rsidRPr="00877007">
      <w:t>TIM-</w:t>
    </w:r>
    <w:r w:rsidR="00E82898">
      <w:t>8</w:t>
    </w:r>
    <w:r w:rsidR="00D0165E">
      <w:t>1</w:t>
    </w:r>
    <w:r w:rsidR="00E82898">
      <w:t>50</w:t>
    </w:r>
    <w:r w:rsidRPr="00877007">
      <w:t xml:space="preserve">: </w:t>
    </w:r>
    <w:r w:rsidR="00E82898">
      <w:t>Artificial Intelligence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41B5A" w14:textId="77777777" w:rsidR="00E82898" w:rsidRDefault="00E828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134BF0"/>
    <w:rsid w:val="00183597"/>
    <w:rsid w:val="001B27C4"/>
    <w:rsid w:val="001F74A6"/>
    <w:rsid w:val="002806B7"/>
    <w:rsid w:val="003F4714"/>
    <w:rsid w:val="00401D65"/>
    <w:rsid w:val="004223E8"/>
    <w:rsid w:val="00424108"/>
    <w:rsid w:val="004A784B"/>
    <w:rsid w:val="004F5849"/>
    <w:rsid w:val="005B7079"/>
    <w:rsid w:val="006D793E"/>
    <w:rsid w:val="0073677D"/>
    <w:rsid w:val="0082223F"/>
    <w:rsid w:val="00877007"/>
    <w:rsid w:val="008B5129"/>
    <w:rsid w:val="009A757D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82898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31E1E8-A5F0-4811-B0EA-559BC97B2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8</TotalTime>
  <Pages>2</Pages>
  <Words>20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6</cp:revision>
  <dcterms:created xsi:type="dcterms:W3CDTF">2019-05-19T17:38:00Z</dcterms:created>
  <dcterms:modified xsi:type="dcterms:W3CDTF">2020-11-15T16:05:00Z</dcterms:modified>
</cp:coreProperties>
</file>